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7244CC3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847E7">
        <w:rPr>
          <w:rFonts w:ascii="Monotype Corsiva" w:hAnsi="Monotype Corsiva"/>
          <w:b/>
          <w:bCs/>
          <w:sz w:val="40"/>
          <w:szCs w:val="40"/>
          <w:u w:val="single"/>
        </w:rPr>
        <w:t xml:space="preserve">March </w:t>
      </w:r>
      <w:r w:rsidR="007C28FB">
        <w:rPr>
          <w:rFonts w:ascii="Monotype Corsiva" w:hAnsi="Monotype Corsiva"/>
          <w:b/>
          <w:bCs/>
          <w:sz w:val="40"/>
          <w:szCs w:val="40"/>
          <w:u w:val="single"/>
        </w:rPr>
        <w:t>31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7C28FB" w:rsidRPr="007C28FB">
        <w:rPr>
          <w:rFonts w:ascii="Monotype Corsiva" w:hAnsi="Monotype Corsiva"/>
          <w:sz w:val="40"/>
          <w:szCs w:val="40"/>
          <w:u w:val="single"/>
        </w:rPr>
        <w:t>April 4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D847E7" w:rsidRDefault="00633D9D" w:rsidP="00982D81">
      <w:pPr>
        <w:widowControl w:val="0"/>
        <w:shd w:val="clear" w:color="auto" w:fill="D9D9D9" w:themeFill="background1" w:themeFillShade="D9"/>
        <w:jc w:val="center"/>
        <w:rPr>
          <w:sz w:val="20"/>
          <w:szCs w:val="20"/>
          <w:u w:val="single"/>
        </w:rPr>
      </w:pPr>
    </w:p>
    <w:p w14:paraId="3C164E20" w14:textId="28671EFD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D847E7">
        <w:rPr>
          <w:sz w:val="20"/>
          <w:szCs w:val="20"/>
        </w:rPr>
        <w:t>EDUCATOR’</w:t>
      </w:r>
      <w:r w:rsidR="0EE3023D" w:rsidRPr="00D847E7">
        <w:rPr>
          <w:sz w:val="20"/>
          <w:szCs w:val="20"/>
        </w:rPr>
        <w:t>S NAME</w:t>
      </w:r>
      <w:r w:rsidR="6C40E8FA" w:rsidRPr="00D847E7">
        <w:rPr>
          <w:sz w:val="20"/>
          <w:szCs w:val="20"/>
        </w:rPr>
        <w:t>:</w:t>
      </w:r>
      <w:r w:rsidR="0EFDBFAC" w:rsidRPr="00D847E7">
        <w:rPr>
          <w:sz w:val="20"/>
          <w:szCs w:val="20"/>
        </w:rPr>
        <w:t xml:space="preserve"> </w:t>
      </w:r>
      <w:r w:rsidR="00296524" w:rsidRPr="00D847E7">
        <w:rPr>
          <w:sz w:val="20"/>
          <w:szCs w:val="20"/>
          <w:u w:val="single"/>
        </w:rPr>
        <w:t xml:space="preserve">Nolen </w:t>
      </w:r>
      <w:r w:rsidR="35CD8FD1" w:rsidRPr="00D847E7">
        <w:rPr>
          <w:sz w:val="20"/>
          <w:szCs w:val="20"/>
          <w:u w:val="single"/>
        </w:rPr>
        <w:t>______</w:t>
      </w:r>
      <w:r w:rsidR="02256D4D" w:rsidRPr="00D847E7">
        <w:rPr>
          <w:sz w:val="20"/>
          <w:szCs w:val="20"/>
          <w:u w:val="single"/>
        </w:rPr>
        <w:t>____________________</w:t>
      </w:r>
      <w:r w:rsidR="0EE3023D" w:rsidRPr="00D847E7">
        <w:rPr>
          <w:sz w:val="20"/>
          <w:szCs w:val="20"/>
          <w:u w:val="single"/>
        </w:rPr>
        <w:t>_</w:t>
      </w:r>
      <w:r w:rsidR="28C46582" w:rsidRPr="00D847E7">
        <w:rPr>
          <w:sz w:val="20"/>
          <w:szCs w:val="20"/>
          <w:u w:val="single"/>
        </w:rPr>
        <w:t>_____</w:t>
      </w:r>
      <w:r w:rsidR="0EE3023D" w:rsidRPr="00D847E7">
        <w:rPr>
          <w:sz w:val="20"/>
          <w:szCs w:val="20"/>
          <w:u w:val="single"/>
        </w:rPr>
        <w:t>_</w:t>
      </w:r>
      <w:r w:rsidR="71F60A39" w:rsidRPr="00D847E7">
        <w:rPr>
          <w:sz w:val="20"/>
          <w:szCs w:val="20"/>
          <w:u w:val="single"/>
        </w:rPr>
        <w:t>___________</w:t>
      </w:r>
      <w:r w:rsidR="08942186" w:rsidRPr="00D847E7">
        <w:rPr>
          <w:sz w:val="20"/>
          <w:szCs w:val="20"/>
        </w:rPr>
        <w:t xml:space="preserve">   S</w:t>
      </w:r>
      <w:r w:rsidR="0EE3023D" w:rsidRPr="00D847E7">
        <w:rPr>
          <w:sz w:val="20"/>
          <w:szCs w:val="20"/>
        </w:rPr>
        <w:t>UBJECT</w:t>
      </w:r>
      <w:r w:rsidR="08942186" w:rsidRPr="00D847E7">
        <w:rPr>
          <w:sz w:val="20"/>
          <w:szCs w:val="20"/>
        </w:rPr>
        <w:t>:</w:t>
      </w:r>
      <w:r w:rsidR="71F60A39" w:rsidRPr="00D847E7">
        <w:rPr>
          <w:sz w:val="20"/>
          <w:szCs w:val="20"/>
        </w:rPr>
        <w:t xml:space="preserve"> </w:t>
      </w:r>
      <w:r w:rsidR="0580DA54" w:rsidRPr="00D847E7">
        <w:rPr>
          <w:sz w:val="20"/>
          <w:szCs w:val="20"/>
          <w:u w:val="single"/>
        </w:rPr>
        <w:t>___</w:t>
      </w:r>
      <w:r w:rsidR="00D847E7" w:rsidRPr="00D847E7">
        <w:rPr>
          <w:sz w:val="20"/>
          <w:szCs w:val="20"/>
          <w:u w:val="single"/>
        </w:rPr>
        <w:t xml:space="preserve">Pre-AP </w:t>
      </w:r>
      <w:r w:rsidR="00296524" w:rsidRPr="00D847E7">
        <w:rPr>
          <w:sz w:val="20"/>
          <w:szCs w:val="20"/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6D495ECD" w:rsidR="00633D9D" w:rsidRPr="000A52CF" w:rsidRDefault="007C28FB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0075D" w14:textId="30C21816" w:rsidR="007C28FB" w:rsidRPr="007C28FB" w:rsidRDefault="007C28FB" w:rsidP="007C28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The Meiji Restoration </w:t>
            </w:r>
          </w:p>
          <w:p w14:paraId="1EF748A3" w14:textId="77777777" w:rsidR="007C28FB" w:rsidRPr="007C28FB" w:rsidRDefault="007C28FB" w:rsidP="007C28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0FAA647E" w14:textId="77777777" w:rsidR="007C28FB" w:rsidRPr="007C28FB" w:rsidRDefault="007C28FB" w:rsidP="007C28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16DDEFFF" w14:textId="77777777" w:rsidR="007C28FB" w:rsidRPr="007C28FB" w:rsidRDefault="007C28FB" w:rsidP="007C28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7C28FB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2094E0B" w14:textId="5B4CC248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ACAE9" w14:textId="75E9E430" w:rsidR="007D6B30" w:rsidRDefault="00541150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The Rise and Fall of Imperialism </w:t>
            </w:r>
          </w:p>
          <w:p w14:paraId="01B6899C" w14:textId="77777777" w:rsidR="00683CBD" w:rsidRDefault="00683CBD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6E59E29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A03C3D9" w14:textId="37EBDBBE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D07E6" w14:textId="6632FD84" w:rsidR="00A153DC" w:rsidRDefault="00F70CAF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British Imperialism in India </w:t>
            </w:r>
          </w:p>
          <w:p w14:paraId="6D7603DE" w14:textId="77777777" w:rsidR="00683CBD" w:rsidRDefault="00683CBD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3F1A1A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D7D6373" w14:textId="3BFC951F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FACBE" w14:textId="3D0AB9A4" w:rsidR="001D045A" w:rsidRDefault="00F70CAF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British Imperialism in China </w:t>
            </w:r>
          </w:p>
          <w:p w14:paraId="7E351C20" w14:textId="5684ECA9" w:rsidR="00683CBD" w:rsidRDefault="00683CBD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478051B" w14:textId="77777777" w:rsidR="00683CBD" w:rsidRPr="00ED12B8" w:rsidRDefault="00683CBD" w:rsidP="006749C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2B93793D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E5D2A4A" w14:textId="46E3C899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FC37C" w14:textId="1E5B7B6C" w:rsidR="00683CBD" w:rsidRDefault="007C28FB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Imperialism in Latin America </w:t>
            </w:r>
          </w:p>
          <w:p w14:paraId="6C6AF37E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29B5B6F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1454B80" w14:textId="5E0C22AE" w:rsidR="00D6175C" w:rsidRPr="00D6175C" w:rsidRDefault="00D6175C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672C27EE" w14:textId="786EE49D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D3F62" w14:textId="4B7EF4E4" w:rsidR="00B14A3A" w:rsidRPr="007C28FB" w:rsidRDefault="00D847E7" w:rsidP="007C28FB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7C28FB">
              <w:rPr>
                <w:sz w:val="20"/>
                <w:szCs w:val="20"/>
              </w:rPr>
              <w:t>5.5 Describe the continuities and changes in 19th-century imperialism.</w:t>
            </w:r>
            <w:r w:rsidR="00B14A3A" w:rsidRPr="007C28FB">
              <w:rPr>
                <w:sz w:val="20"/>
                <w:szCs w:val="20"/>
              </w:rPr>
              <w:t xml:space="preserve"> </w:t>
            </w:r>
          </w:p>
          <w:p w14:paraId="7CCDA1FC" w14:textId="676F9FE0" w:rsidR="007C28FB" w:rsidRPr="007C28FB" w:rsidRDefault="007C28FB" w:rsidP="007C28FB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7C28FB">
              <w:rPr>
                <w:sz w:val="20"/>
                <w:szCs w:val="20"/>
              </w:rPr>
              <w:t xml:space="preserve">W.26 </w:t>
            </w:r>
            <w:r w:rsidRPr="007C28FB">
              <w:rPr>
                <w:sz w:val="20"/>
                <w:szCs w:val="20"/>
              </w:rPr>
              <w:t xml:space="preserve">Analyze Japan’s abandonment of isolationism, its embrace of technological and political changes, and its consequent rise as an imperial power in the late 19th century. </w:t>
            </w:r>
          </w:p>
          <w:p w14:paraId="1ED5198B" w14:textId="1D0C46BC" w:rsidR="007C28FB" w:rsidRPr="007C28FB" w:rsidRDefault="007C28FB" w:rsidP="007C28FB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7C28FB">
              <w:rPr>
                <w:sz w:val="20"/>
                <w:szCs w:val="20"/>
              </w:rPr>
              <w:t>W.27 Describe</w:t>
            </w:r>
            <w:r w:rsidRPr="007C28FB">
              <w:rPr>
                <w:sz w:val="20"/>
                <w:szCs w:val="20"/>
              </w:rPr>
              <w:t xml:space="preserve"> the natural resources and geographic features of Central and South America, their role in attracting American and European economic interests, and their impact on global trade. </w:t>
            </w:r>
          </w:p>
          <w:p w14:paraId="5BA0D33F" w14:textId="237B47D1" w:rsidR="005652D4" w:rsidRPr="007C28FB" w:rsidRDefault="007C28FB" w:rsidP="007C28FB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7C28FB">
              <w:rPr>
                <w:sz w:val="20"/>
                <w:szCs w:val="20"/>
              </w:rPr>
              <w:t xml:space="preserve">W.28 </w:t>
            </w:r>
            <w:r w:rsidRPr="007C28FB">
              <w:rPr>
                <w:sz w:val="20"/>
                <w:szCs w:val="20"/>
              </w:rPr>
              <w:t xml:space="preserve">Compare and contrast the impact of economic imperialism on Central and South America with the impact of imperialism on other parts of the world. </w:t>
            </w:r>
          </w:p>
        </w:tc>
      </w:tr>
      <w:tr w:rsidR="00541150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541150" w:rsidRPr="006D32FE" w:rsidRDefault="00541150" w:rsidP="00541150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7395F10A" w14:textId="77777777" w:rsidR="00541150" w:rsidRPr="002E64B6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541150" w:rsidRPr="006D32FE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541150" w:rsidRPr="002E64B6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541150" w:rsidRPr="006D32FE" w:rsidRDefault="00541150" w:rsidP="00541150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541150" w:rsidRPr="006D32FE" w:rsidRDefault="00541150" w:rsidP="00541150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541150" w:rsidRPr="006D32FE" w:rsidRDefault="00541150" w:rsidP="00541150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41E9A" w14:textId="77777777" w:rsidR="007C28FB" w:rsidRPr="007C28FB" w:rsidRDefault="007C28FB" w:rsidP="007C28FB">
            <w:pPr>
              <w:rPr>
                <w:i/>
                <w:i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I can describe </w:t>
            </w:r>
            <w:r w:rsidRPr="007C28FB">
              <w:rPr>
                <w:i/>
                <w:iCs/>
                <w:sz w:val="20"/>
                <w:szCs w:val="20"/>
              </w:rPr>
              <w:t xml:space="preserve">the political changes that </w:t>
            </w:r>
          </w:p>
          <w:p w14:paraId="2DC6BD02" w14:textId="77777777" w:rsidR="007C28FB" w:rsidRPr="007C28FB" w:rsidRDefault="007C28FB" w:rsidP="007C28FB">
            <w:pPr>
              <w:rPr>
                <w:i/>
                <w:iCs/>
                <w:sz w:val="20"/>
                <w:szCs w:val="20"/>
              </w:rPr>
            </w:pPr>
            <w:r w:rsidRPr="007C28FB">
              <w:rPr>
                <w:i/>
                <w:iCs/>
                <w:sz w:val="20"/>
                <w:szCs w:val="20"/>
              </w:rPr>
              <w:t>occurred during the Meiji Restoration.</w:t>
            </w:r>
          </w:p>
          <w:p w14:paraId="01D8BB28" w14:textId="5DA19F96" w:rsidR="00541150" w:rsidRPr="00F11077" w:rsidRDefault="00541150" w:rsidP="007C28FB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061A77DA" w:rsidR="00541150" w:rsidRPr="00C63F59" w:rsidRDefault="007C28FB" w:rsidP="007C28FB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="00541150" w:rsidRPr="00B81668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D9BE86D" w:rsidR="00541150" w:rsidRPr="00B14A3A" w:rsidRDefault="00B14A3A" w:rsidP="00541150">
            <w:pPr>
              <w:rPr>
                <w:sz w:val="20"/>
                <w:szCs w:val="20"/>
              </w:rPr>
            </w:pPr>
            <w:r w:rsidRPr="00B14A3A">
              <w:rPr>
                <w:b/>
                <w:bCs/>
                <w:sz w:val="20"/>
                <w:szCs w:val="20"/>
              </w:rPr>
              <w:t>I can</w:t>
            </w:r>
            <w:r w:rsidRPr="00B14A3A">
              <w:rPr>
                <w:sz w:val="20"/>
                <w:szCs w:val="20"/>
              </w:rPr>
              <w:t xml:space="preserve"> </w:t>
            </w:r>
            <w:r w:rsidRPr="00B14A3A">
              <w:rPr>
                <w:b/>
                <w:bCs/>
                <w:sz w:val="20"/>
                <w:szCs w:val="20"/>
              </w:rPr>
              <w:t>describe</w:t>
            </w:r>
            <w:r w:rsidRPr="00B14A3A">
              <w:rPr>
                <w:sz w:val="20"/>
                <w:szCs w:val="20"/>
              </w:rPr>
              <w:t xml:space="preserve"> the importance of India to the British Empire, the Suez Canal as a connection between Great Britain and India, and India’s reaction to British rule. </w:t>
            </w: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16D8BBD" w:rsidR="00541150" w:rsidRPr="00C63F59" w:rsidRDefault="007C28FB" w:rsidP="00541150">
            <w:pPr>
              <w:rPr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Pr="007C28FB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6890A0F9" w:rsidR="00541150" w:rsidRPr="007C28FB" w:rsidRDefault="007C28FB" w:rsidP="00541150">
            <w:pPr>
              <w:widowControl w:val="0"/>
              <w:rPr>
                <w:i/>
                <w:i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I can describe </w:t>
            </w:r>
            <w:r w:rsidRPr="007C28FB">
              <w:rPr>
                <w:i/>
                <w:iCs/>
                <w:sz w:val="20"/>
                <w:szCs w:val="20"/>
              </w:rPr>
              <w:t xml:space="preserve">how the natural resources and geography of Central and South America attracted American and European economic </w:t>
            </w:r>
            <w:r w:rsidRPr="007C28FB">
              <w:rPr>
                <w:i/>
                <w:iCs/>
                <w:sz w:val="20"/>
                <w:szCs w:val="20"/>
              </w:rPr>
              <w:t>interests and</w:t>
            </w: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 explain </w:t>
            </w:r>
            <w:r w:rsidRPr="007C28FB">
              <w:rPr>
                <w:i/>
                <w:iCs/>
                <w:sz w:val="20"/>
                <w:szCs w:val="20"/>
              </w:rPr>
              <w:t xml:space="preserve">how this economic imperialism impacted these regions and compare it to </w:t>
            </w:r>
            <w:proofErr w:type="gramStart"/>
            <w:r w:rsidRPr="007C28FB">
              <w:rPr>
                <w:i/>
                <w:iCs/>
                <w:sz w:val="20"/>
                <w:szCs w:val="20"/>
              </w:rPr>
              <w:t>its</w:t>
            </w:r>
            <w:proofErr w:type="gramEnd"/>
            <w:r w:rsidRPr="007C28FB">
              <w:rPr>
                <w:i/>
                <w:iCs/>
                <w:sz w:val="20"/>
                <w:szCs w:val="20"/>
              </w:rPr>
              <w:t xml:space="preserve"> effects in other parts of the world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4"/>
        <w:gridCol w:w="2499"/>
        <w:gridCol w:w="2449"/>
        <w:gridCol w:w="2679"/>
        <w:gridCol w:w="2453"/>
      </w:tblGrid>
      <w:tr w:rsidR="00955D52" w:rsidRPr="006D32FE" w14:paraId="49219E4D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FA50C56" w:rsidR="00865CE8" w:rsidRPr="00F11077" w:rsidRDefault="007C28FB" w:rsidP="00AA5D83">
            <w:pPr>
              <w:widowControl w:val="0"/>
              <w:rPr>
                <w:color w:val="FF0000"/>
                <w:sz w:val="20"/>
                <w:szCs w:val="20"/>
              </w:rPr>
            </w:pPr>
            <w:r w:rsidRPr="007C28FB">
              <w:rPr>
                <w:color w:val="2E2F30"/>
                <w:sz w:val="20"/>
                <w:szCs w:val="20"/>
                <w:shd w:val="clear" w:color="auto" w:fill="FFFFFF"/>
              </w:rPr>
              <w:t>Gamified review of previous objective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0C06D2AC" w:rsidR="00865CE8" w:rsidRPr="00943E72" w:rsidRDefault="007C28FB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Pr="00B81668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82A5B14" w:rsidR="00865CE8" w:rsidRPr="00943E72" w:rsidRDefault="00B14A3A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amified review of previous objective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C68C60A" w:rsidR="009242F1" w:rsidRPr="001D045A" w:rsidRDefault="007C28FB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Pr="00B81668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7750DB6" w:rsidR="00865CE8" w:rsidRPr="00987A0A" w:rsidRDefault="00B14A3A" w:rsidP="00AA5D83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Gamified review of previous objective </w:t>
            </w:r>
          </w:p>
        </w:tc>
      </w:tr>
      <w:tr w:rsidR="00863B39" w:rsidRPr="006D32FE" w14:paraId="371DE99B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9FAA1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Anticipatory Set: 5 minutes</w:t>
            </w:r>
          </w:p>
          <w:p w14:paraId="4DB0A92F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I Do: 15 minutes</w:t>
            </w:r>
          </w:p>
          <w:p w14:paraId="0D5760D8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We Do: 10 minutes</w:t>
            </w:r>
          </w:p>
          <w:p w14:paraId="6C2B001B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You Do: 15 minutes</w:t>
            </w:r>
          </w:p>
          <w:p w14:paraId="48AFEA25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39970" w14:textId="4732AE48" w:rsidR="00863B39" w:rsidRPr="006D32FE" w:rsidRDefault="007C28FB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color w:val="2E2F30"/>
                <w:sz w:val="20"/>
                <w:szCs w:val="20"/>
              </w:rPr>
              <w:t xml:space="preserve">No class due to block schedule </w:t>
            </w:r>
            <w:r w:rsidRPr="007C28FB">
              <w:rPr>
                <w:color w:val="2E2F30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89BE3" w14:textId="2CC38C8D" w:rsidR="00863B39" w:rsidRPr="006D32FE" w:rsidRDefault="007C28FB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color w:val="2E2F30"/>
                <w:sz w:val="20"/>
                <w:szCs w:val="20"/>
              </w:rPr>
              <w:t xml:space="preserve">No class due to block schedule </w:t>
            </w:r>
            <w:r w:rsidRPr="007C28FB">
              <w:rPr>
                <w:color w:val="2E2F30"/>
                <w:sz w:val="20"/>
                <w:szCs w:val="20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F33E0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0EF14EF8" w14:textId="75EC0E25" w:rsidR="00863B39" w:rsidRPr="006D32FE" w:rsidRDefault="00863B39" w:rsidP="00D55133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409EC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Lecture:    The Meiji Restoration </w:t>
            </w:r>
          </w:p>
          <w:p w14:paraId="5A6F2E9F" w14:textId="71CD8EB4" w:rsidR="00863B39" w:rsidRPr="00A20DE5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836A79D" w:rsidR="00863B39" w:rsidRPr="00A20DE5" w:rsidRDefault="007C28FB" w:rsidP="00EE1A18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Pr="007C28FB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2A39E" w14:textId="285E1C96" w:rsidR="00B14A3A" w:rsidRPr="00B14A3A" w:rsidRDefault="00C1264E" w:rsidP="00B14A3A">
            <w:pPr>
              <w:rPr>
                <w:b/>
                <w:bCs/>
                <w:color w:val="141414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="00A153DC">
              <w:rPr>
                <w:b/>
                <w:bCs/>
                <w:sz w:val="20"/>
                <w:szCs w:val="20"/>
              </w:rPr>
              <w:t xml:space="preserve">: </w:t>
            </w:r>
            <w:r w:rsidR="00A153DC" w:rsidRPr="00A153DC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 </w:t>
            </w:r>
            <w:r w:rsidR="00EE1A18" w:rsidRPr="00EE1A1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14A3A" w:rsidRPr="00B14A3A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14A3A" w:rsidRPr="00B14A3A">
              <w:rPr>
                <w:b/>
                <w:bCs/>
                <w:color w:val="141414"/>
                <w:sz w:val="20"/>
                <w:szCs w:val="20"/>
                <w:shd w:val="clear" w:color="auto" w:fill="FFFFFF"/>
              </w:rPr>
              <w:t xml:space="preserve">British Imperialism in India </w:t>
            </w:r>
          </w:p>
          <w:p w14:paraId="55FD87B9" w14:textId="210BA3A4" w:rsidR="00863B39" w:rsidRPr="00A20DE5" w:rsidRDefault="00863B39" w:rsidP="00EE1A1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A64B406" w:rsidR="00863B39" w:rsidRPr="00A20DE5" w:rsidRDefault="007C28FB" w:rsidP="00EE1A18">
            <w:pPr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Pr="007C28FB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BE783" w14:textId="58215486" w:rsidR="00B14A3A" w:rsidRPr="00B14A3A" w:rsidRDefault="00EE1A18" w:rsidP="00B14A3A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  <w:r w:rsidRPr="00EE1A18">
              <w:rPr>
                <w:b/>
                <w:bCs/>
                <w:sz w:val="20"/>
                <w:szCs w:val="20"/>
              </w:rPr>
              <w:t xml:space="preserve">Lecture:   </w:t>
            </w:r>
            <w:r w:rsidR="00B14A3A" w:rsidRPr="00B14A3A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C28FB">
              <w:rPr>
                <w:b/>
                <w:bCs/>
                <w:sz w:val="20"/>
                <w:szCs w:val="20"/>
              </w:rPr>
              <w:t>Imperialism in Latin America</w:t>
            </w:r>
          </w:p>
          <w:p w14:paraId="40310EFE" w14:textId="360D76FD" w:rsidR="00A20DE5" w:rsidRPr="00DA0544" w:rsidRDefault="00A20DE5" w:rsidP="00A20DE5">
            <w:pPr>
              <w:pStyle w:val="paragraph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68A88068" w14:textId="3519012A" w:rsidR="00863B39" w:rsidRPr="00A20DE5" w:rsidRDefault="00863B39" w:rsidP="00A20DE5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F33E0A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9A29652" w:rsidR="00863B39" w:rsidRPr="00D8020F" w:rsidRDefault="00541150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0B7971B1" w:rsidR="00863B39" w:rsidRPr="00D8020F" w:rsidRDefault="007C28FB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No class due to block schedule </w:t>
            </w:r>
            <w:r w:rsidRPr="007C28FB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EC09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292844DB" w14:textId="6C2DAFB8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94FDF" w14:textId="7A8B3FA4" w:rsidR="007D6B30" w:rsidRPr="007D6B30" w:rsidRDefault="007D6B30" w:rsidP="007D6B3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7C28FB" w:rsidRPr="007C28FB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7C28FB" w:rsidRPr="007C28FB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No class due to block schedule </w:t>
            </w:r>
            <w:r w:rsidR="007C28FB" w:rsidRPr="007C28FB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08E659DB" w14:textId="43EC2662" w:rsidR="00863B39" w:rsidRPr="00D8020F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C4D79BA" w:rsidR="00863B39" w:rsidRPr="00D8020F" w:rsidRDefault="00A358BA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</w:tc>
      </w:tr>
      <w:tr w:rsidR="00863B39" w:rsidRPr="006D32FE" w14:paraId="70108707" w14:textId="77777777" w:rsidTr="00F33E0A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36F550D" w:rsidR="00863B39" w:rsidRPr="00C31EDA" w:rsidRDefault="00541150" w:rsidP="00D551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:</w:t>
            </w:r>
            <w:r w:rsidRPr="00987A0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A153DC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Pr="00A358BA">
              <w:rPr>
                <w:color w:val="2E2F30"/>
                <w:sz w:val="20"/>
                <w:szCs w:val="20"/>
              </w:rPr>
              <w:t>Quiz activities in Nearpod</w:t>
            </w:r>
            <w:r w:rsidR="007C28FB">
              <w:rPr>
                <w:color w:val="2E2F30"/>
                <w:sz w:val="20"/>
                <w:szCs w:val="20"/>
              </w:rPr>
              <w:t xml:space="preserve"> and SAQ in Class Companion.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084D49D7" w:rsidR="00863B39" w:rsidRPr="00C31EDA" w:rsidRDefault="007C28FB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color w:val="2E2F30"/>
                <w:sz w:val="20"/>
                <w:szCs w:val="20"/>
              </w:rPr>
              <w:t xml:space="preserve">No class due to block schedule </w:t>
            </w:r>
            <w:r w:rsidRPr="007C28FB">
              <w:rPr>
                <w:b/>
                <w:bCs/>
                <w:color w:val="2E2F30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3FE5927" w:rsidR="00863B39" w:rsidRPr="00C31EDA" w:rsidRDefault="007C28FB" w:rsidP="00723EE1">
            <w:pPr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ndependent:  </w:t>
            </w:r>
            <w:r w:rsidRPr="007C28FB">
              <w:rPr>
                <w:color w:val="2E2F30"/>
                <w:sz w:val="20"/>
                <w:szCs w:val="20"/>
                <w:shd w:val="clear" w:color="auto" w:fill="FFFFFF"/>
              </w:rPr>
              <w:t>Quiz activities in Nearpod and SAQ in Class Compani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0FCD3F0B" w:rsidR="00863B39" w:rsidRPr="00C31EDA" w:rsidRDefault="007C28FB" w:rsidP="00A358BA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No class due to block schedule </w:t>
            </w:r>
            <w:r w:rsidRPr="007C28FB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3D96D71A" w:rsidR="00863B39" w:rsidRPr="00C31EDA" w:rsidRDefault="007C28FB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Independent:  </w:t>
            </w:r>
            <w:r w:rsidRPr="007C28FB">
              <w:rPr>
                <w:sz w:val="20"/>
                <w:szCs w:val="20"/>
              </w:rPr>
              <w:t>Quiz activities in Nearpod and SAQ in Class Companion.</w:t>
            </w:r>
          </w:p>
        </w:tc>
      </w:tr>
      <w:tr w:rsidR="00863B39" w:rsidRPr="006D32FE" w14:paraId="3BA6C9C0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77539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4758C208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3: List three things you learned today.</w:t>
            </w:r>
          </w:p>
          <w:p w14:paraId="33187AD5" w14:textId="38F1A30B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2: Write two </w:t>
            </w:r>
            <w:r>
              <w:rPr>
                <w:b/>
                <w:bCs/>
                <w:sz w:val="20"/>
                <w:szCs w:val="20"/>
              </w:rPr>
              <w:t xml:space="preserve">quiz worthy </w:t>
            </w:r>
            <w:r w:rsidRPr="007C28FB">
              <w:rPr>
                <w:b/>
                <w:bCs/>
                <w:sz w:val="20"/>
                <w:szCs w:val="20"/>
              </w:rPr>
              <w:t xml:space="preserve">questions </w:t>
            </w:r>
            <w:r>
              <w:rPr>
                <w:b/>
                <w:bCs/>
                <w:sz w:val="20"/>
                <w:szCs w:val="20"/>
              </w:rPr>
              <w:t xml:space="preserve">with answers. </w:t>
            </w:r>
          </w:p>
          <w:p w14:paraId="4D2D139F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1: Share one thing that surprised you about the topic.</w:t>
            </w:r>
          </w:p>
          <w:p w14:paraId="55569739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Grow: What could have been better in class today?  </w:t>
            </w:r>
          </w:p>
          <w:p w14:paraId="75F44516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Glow: What went well with class today? </w:t>
            </w:r>
          </w:p>
          <w:p w14:paraId="75988913" w14:textId="77777777" w:rsidR="00863B39" w:rsidRPr="00395710" w:rsidRDefault="00863B39" w:rsidP="00541150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89C7613" w:rsidR="00863B39" w:rsidRPr="00395710" w:rsidRDefault="007C28FB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Pr="007C28FB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A5C89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342CC7EA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3: List three things you learned today.</w:t>
            </w:r>
          </w:p>
          <w:p w14:paraId="34FE352C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2: Write two </w:t>
            </w:r>
            <w:r>
              <w:rPr>
                <w:b/>
                <w:bCs/>
                <w:sz w:val="20"/>
                <w:szCs w:val="20"/>
              </w:rPr>
              <w:t xml:space="preserve">quiz worthy </w:t>
            </w:r>
            <w:r w:rsidRPr="007C28FB">
              <w:rPr>
                <w:b/>
                <w:bCs/>
                <w:sz w:val="20"/>
                <w:szCs w:val="20"/>
              </w:rPr>
              <w:t xml:space="preserve">questions </w:t>
            </w:r>
            <w:r>
              <w:rPr>
                <w:b/>
                <w:bCs/>
                <w:sz w:val="20"/>
                <w:szCs w:val="20"/>
              </w:rPr>
              <w:t xml:space="preserve">with answers. </w:t>
            </w:r>
          </w:p>
          <w:p w14:paraId="174AB8AC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1: Share one thing that surprised you about the topic.</w:t>
            </w:r>
          </w:p>
          <w:p w14:paraId="289B503D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Grow: What could have been better in class today?  </w:t>
            </w:r>
          </w:p>
          <w:p w14:paraId="6961FF03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Glow: What went well with class today? </w:t>
            </w:r>
          </w:p>
          <w:p w14:paraId="73CBB9B9" w14:textId="467E33CF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C331391" w:rsidR="00863B39" w:rsidRPr="00395710" w:rsidRDefault="007C28FB" w:rsidP="00863B39">
            <w:pPr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i/>
                <w:iCs/>
                <w:sz w:val="20"/>
                <w:szCs w:val="20"/>
              </w:rPr>
              <w:t xml:space="preserve">No class due to block schedule </w:t>
            </w:r>
            <w:r w:rsidRPr="007C28FB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4D0BE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7668D91E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3: List three things you learned today.</w:t>
            </w:r>
          </w:p>
          <w:p w14:paraId="2F5E5AC5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2: Write two </w:t>
            </w:r>
            <w:r>
              <w:rPr>
                <w:b/>
                <w:bCs/>
                <w:sz w:val="20"/>
                <w:szCs w:val="20"/>
              </w:rPr>
              <w:t xml:space="preserve">quiz worthy </w:t>
            </w:r>
            <w:r w:rsidRPr="007C28FB">
              <w:rPr>
                <w:b/>
                <w:bCs/>
                <w:sz w:val="20"/>
                <w:szCs w:val="20"/>
              </w:rPr>
              <w:t xml:space="preserve">questions </w:t>
            </w:r>
            <w:r>
              <w:rPr>
                <w:b/>
                <w:bCs/>
                <w:sz w:val="20"/>
                <w:szCs w:val="20"/>
              </w:rPr>
              <w:t xml:space="preserve">with answers. </w:t>
            </w:r>
          </w:p>
          <w:p w14:paraId="51CD0F9B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>1: Share one thing that surprised you about the topic.</w:t>
            </w:r>
          </w:p>
          <w:p w14:paraId="42DC978F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Grow: What could have been better in class today?  </w:t>
            </w:r>
          </w:p>
          <w:p w14:paraId="23AF1228" w14:textId="77777777" w:rsidR="007C28FB" w:rsidRPr="007C28FB" w:rsidRDefault="007C28FB" w:rsidP="007C28F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C28FB">
              <w:rPr>
                <w:b/>
                <w:bCs/>
                <w:sz w:val="20"/>
                <w:szCs w:val="20"/>
              </w:rPr>
              <w:t xml:space="preserve">Glow: What went well with class today? </w:t>
            </w:r>
          </w:p>
          <w:p w14:paraId="5DF2835F" w14:textId="61E5B93E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B506449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F33E0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F33E0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863B39" w:rsidRDefault="00B41E0C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eekly </w:t>
            </w:r>
            <w:r w:rsidR="00300FBE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headerReference w:type="first" r:id="rId14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F3F5D" w14:textId="77777777" w:rsidR="00D1287D" w:rsidRDefault="00D1287D">
      <w:r>
        <w:separator/>
      </w:r>
    </w:p>
  </w:endnote>
  <w:endnote w:type="continuationSeparator" w:id="0">
    <w:p w14:paraId="2C149565" w14:textId="77777777" w:rsidR="00D1287D" w:rsidRDefault="00D12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9AA3B" w14:textId="77777777" w:rsidR="00D1287D" w:rsidRDefault="00D1287D">
      <w:r>
        <w:separator/>
      </w:r>
    </w:p>
  </w:footnote>
  <w:footnote w:type="continuationSeparator" w:id="0">
    <w:p w14:paraId="4D8EB28D" w14:textId="77777777" w:rsidR="00D1287D" w:rsidRDefault="00D12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4"/>
  </w:num>
  <w:num w:numId="2" w16cid:durableId="15348106">
    <w:abstractNumId w:val="6"/>
  </w:num>
  <w:num w:numId="3" w16cid:durableId="1028336006">
    <w:abstractNumId w:val="2"/>
  </w:num>
  <w:num w:numId="4" w16cid:durableId="297348216">
    <w:abstractNumId w:val="1"/>
  </w:num>
  <w:num w:numId="5" w16cid:durableId="2011367037">
    <w:abstractNumId w:val="0"/>
  </w:num>
  <w:num w:numId="6" w16cid:durableId="1011495479">
    <w:abstractNumId w:val="3"/>
  </w:num>
  <w:num w:numId="7" w16cid:durableId="11948065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1A2E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795F"/>
    <w:rsid w:val="00184502"/>
    <w:rsid w:val="00184E10"/>
    <w:rsid w:val="00185F61"/>
    <w:rsid w:val="00187BF6"/>
    <w:rsid w:val="001908EB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1DE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245A2"/>
    <w:rsid w:val="00325CAD"/>
    <w:rsid w:val="00341DB6"/>
    <w:rsid w:val="00343612"/>
    <w:rsid w:val="00345EA3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D4D87"/>
    <w:rsid w:val="003D60DE"/>
    <w:rsid w:val="003D6265"/>
    <w:rsid w:val="003E006A"/>
    <w:rsid w:val="003E01DF"/>
    <w:rsid w:val="003E03CF"/>
    <w:rsid w:val="003E0D94"/>
    <w:rsid w:val="003E446D"/>
    <w:rsid w:val="003F3E47"/>
    <w:rsid w:val="00400157"/>
    <w:rsid w:val="00403FDF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1DF8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0C55"/>
    <w:rsid w:val="005222F3"/>
    <w:rsid w:val="00523C1F"/>
    <w:rsid w:val="005255E9"/>
    <w:rsid w:val="00527B6C"/>
    <w:rsid w:val="00527FC8"/>
    <w:rsid w:val="00531986"/>
    <w:rsid w:val="0053571A"/>
    <w:rsid w:val="00541150"/>
    <w:rsid w:val="00541431"/>
    <w:rsid w:val="00542987"/>
    <w:rsid w:val="00544E3F"/>
    <w:rsid w:val="00547560"/>
    <w:rsid w:val="0055047B"/>
    <w:rsid w:val="0055332E"/>
    <w:rsid w:val="005652D4"/>
    <w:rsid w:val="00567EBB"/>
    <w:rsid w:val="00572052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3AD1"/>
    <w:rsid w:val="006B4267"/>
    <w:rsid w:val="006C2ACB"/>
    <w:rsid w:val="006C44A5"/>
    <w:rsid w:val="006D1BC3"/>
    <w:rsid w:val="006D32FE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C28FB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708B7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43E72"/>
    <w:rsid w:val="00945E73"/>
    <w:rsid w:val="00947985"/>
    <w:rsid w:val="00955D52"/>
    <w:rsid w:val="009813EF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0BEC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06C8"/>
    <w:rsid w:val="00B14A3A"/>
    <w:rsid w:val="00B15058"/>
    <w:rsid w:val="00B16504"/>
    <w:rsid w:val="00B179C1"/>
    <w:rsid w:val="00B22E53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30DE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16"/>
    <w:rsid w:val="00CC22EC"/>
    <w:rsid w:val="00CD3935"/>
    <w:rsid w:val="00CD731F"/>
    <w:rsid w:val="00CE24C4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287D"/>
    <w:rsid w:val="00D1348C"/>
    <w:rsid w:val="00D14392"/>
    <w:rsid w:val="00D15D13"/>
    <w:rsid w:val="00D33CAF"/>
    <w:rsid w:val="00D3688E"/>
    <w:rsid w:val="00D37FC7"/>
    <w:rsid w:val="00D4678E"/>
    <w:rsid w:val="00D5073D"/>
    <w:rsid w:val="00D55133"/>
    <w:rsid w:val="00D6175C"/>
    <w:rsid w:val="00D6684F"/>
    <w:rsid w:val="00D72720"/>
    <w:rsid w:val="00D7352D"/>
    <w:rsid w:val="00D76EBA"/>
    <w:rsid w:val="00D8020F"/>
    <w:rsid w:val="00D843CA"/>
    <w:rsid w:val="00D847E7"/>
    <w:rsid w:val="00D8546D"/>
    <w:rsid w:val="00D9320F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4796"/>
    <w:rsid w:val="00EA00D6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4FB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56745"/>
    <w:rsid w:val="00F61667"/>
    <w:rsid w:val="00F62BD8"/>
    <w:rsid w:val="00F63ECA"/>
    <w:rsid w:val="00F70CAF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28FB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9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88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1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7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5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7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16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61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2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8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9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4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99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1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26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8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9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66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1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1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06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46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09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76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10-21T00:30:00Z</cp:lastPrinted>
  <dcterms:created xsi:type="dcterms:W3CDTF">2025-03-30T05:16:00Z</dcterms:created>
  <dcterms:modified xsi:type="dcterms:W3CDTF">2025-03-3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